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6D579E07" w:rsidR="00467217" w:rsidRPr="003740C2" w:rsidRDefault="00655E97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3DA74D50" w:rsidR="00467217" w:rsidRPr="009C2621" w:rsidRDefault="00655E97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PR155180/2026-263 </w:t>
            </w:r>
            <w:r w:rsidRPr="0094197A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CONTRATACION DE </w:t>
            </w:r>
            <w:r w:rsidR="00F35841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TREINTA Y DOS</w:t>
            </w:r>
            <w:r w:rsidRPr="0094197A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 (</w:t>
            </w:r>
            <w:r w:rsidR="00F35841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32</w:t>
            </w:r>
            <w:r w:rsidRPr="0094197A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) CONSULTORES TÉCNICOS AGROPECUARIOS DE DESARROLLO ALTERNATIVO EN EL MARCO DE IMPLEMENTACION DEL PROGRAMA PROTIERRA CATATUMBO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16BABA88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2</w:t>
            </w:r>
            <w:r w:rsidR="00CB39FF">
              <w:rPr>
                <w:b/>
                <w:bCs/>
                <w:lang w:bidi="es-AR"/>
              </w:rPr>
              <w:t>6</w:t>
            </w:r>
            <w:r w:rsidR="00655E97">
              <w:rPr>
                <w:b/>
                <w:bCs/>
                <w:lang w:bidi="es-AR"/>
              </w:rPr>
              <w:t>3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Source-to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24F52" w14:textId="77777777" w:rsidR="00AC0044" w:rsidRDefault="00AC0044">
      <w:r>
        <w:separator/>
      </w:r>
    </w:p>
  </w:endnote>
  <w:endnote w:type="continuationSeparator" w:id="0">
    <w:p w14:paraId="30D6D45F" w14:textId="77777777" w:rsidR="00AC0044" w:rsidRDefault="00AC0044">
      <w:r>
        <w:continuationSeparator/>
      </w:r>
    </w:p>
  </w:endnote>
  <w:endnote w:type="continuationNotice" w:id="1">
    <w:p w14:paraId="18C77BF9" w14:textId="77777777" w:rsidR="00AC0044" w:rsidRDefault="00AC00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6B38B" w14:textId="77777777" w:rsidR="00AC0044" w:rsidRDefault="00AC0044">
      <w:r>
        <w:separator/>
      </w:r>
    </w:p>
  </w:footnote>
  <w:footnote w:type="continuationSeparator" w:id="0">
    <w:p w14:paraId="54C05DF6" w14:textId="77777777" w:rsidR="00AC0044" w:rsidRDefault="00AC0044">
      <w:r>
        <w:continuationSeparator/>
      </w:r>
    </w:p>
  </w:footnote>
  <w:footnote w:type="continuationNotice" w:id="1">
    <w:p w14:paraId="5372D23A" w14:textId="77777777" w:rsidR="00AC0044" w:rsidRDefault="00AC00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31AC0"/>
    <w:rsid w:val="000445E3"/>
    <w:rsid w:val="00097A26"/>
    <w:rsid w:val="001229FD"/>
    <w:rsid w:val="001246B3"/>
    <w:rsid w:val="00137DF8"/>
    <w:rsid w:val="00154769"/>
    <w:rsid w:val="001D1583"/>
    <w:rsid w:val="002010E8"/>
    <w:rsid w:val="003323E5"/>
    <w:rsid w:val="003740C2"/>
    <w:rsid w:val="003E68E4"/>
    <w:rsid w:val="00467217"/>
    <w:rsid w:val="00475E85"/>
    <w:rsid w:val="0051175A"/>
    <w:rsid w:val="005254DF"/>
    <w:rsid w:val="00567B49"/>
    <w:rsid w:val="00567D35"/>
    <w:rsid w:val="005C7380"/>
    <w:rsid w:val="0063212B"/>
    <w:rsid w:val="00655E97"/>
    <w:rsid w:val="006F5EE9"/>
    <w:rsid w:val="00724CE4"/>
    <w:rsid w:val="007618CE"/>
    <w:rsid w:val="00815C1F"/>
    <w:rsid w:val="0085038E"/>
    <w:rsid w:val="008725EA"/>
    <w:rsid w:val="008D492D"/>
    <w:rsid w:val="00974B71"/>
    <w:rsid w:val="00995255"/>
    <w:rsid w:val="009C2621"/>
    <w:rsid w:val="009F555A"/>
    <w:rsid w:val="00A37462"/>
    <w:rsid w:val="00A521E8"/>
    <w:rsid w:val="00A566AC"/>
    <w:rsid w:val="00AC0044"/>
    <w:rsid w:val="00AD795B"/>
    <w:rsid w:val="00B172A5"/>
    <w:rsid w:val="00B61A85"/>
    <w:rsid w:val="00C97E50"/>
    <w:rsid w:val="00CB39FF"/>
    <w:rsid w:val="00CD7D27"/>
    <w:rsid w:val="00CE670B"/>
    <w:rsid w:val="00D61E50"/>
    <w:rsid w:val="00D92C86"/>
    <w:rsid w:val="00EE278C"/>
    <w:rsid w:val="00F33699"/>
    <w:rsid w:val="00F35841"/>
    <w:rsid w:val="00F85390"/>
    <w:rsid w:val="00FA1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2998acbe5c770edc5c05ee87dd10d4e5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6e10d46f2883b537939a73a38ace57db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4DA233-56B2-4163-8D15-A685BA0AF649}"/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438</Words>
  <Characters>2715</Characters>
  <Application>Microsoft Office Word</Application>
  <DocSecurity>0</DocSecurity>
  <Lines>79</Lines>
  <Paragraphs>49</Paragraphs>
  <ScaleCrop>false</ScaleCrop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talina Pineda</cp:lastModifiedBy>
  <cp:revision>36</cp:revision>
  <dcterms:created xsi:type="dcterms:W3CDTF">2022-06-29T14:38:00Z</dcterms:created>
  <dcterms:modified xsi:type="dcterms:W3CDTF">2025-09-27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